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Training</w:t>
      </w:r>
      <w:r>
        <w:t xml:space="preserve"> </w:t>
      </w:r>
      <w:r>
        <w:t xml:space="preserve">in</w:t>
      </w:r>
      <w:r>
        <w:t xml:space="preserve"> </w:t>
      </w:r>
      <w:r>
        <w:t xml:space="preserve">New</w:t>
      </w:r>
      <w:r>
        <w:t xml:space="preserve"> </w:t>
      </w:r>
      <w:r>
        <w:t xml:space="preserve">Delhi</w:t>
      </w:r>
    </w:p>
    <w:bookmarkStart w:id="21" w:name="X56d928fd5bb0051a62bf0af5df64433e5cc2f94"/>
    <w:p>
      <w:pPr>
        <w:pStyle w:val="Heading1"/>
      </w:pPr>
      <w:r>
        <w:t xml:space="preserve">SCHOLARSHIP APPLICATION LETTER FOR WELDER TRAINING PROGRAMME</w:t>
      </w:r>
    </w:p>
    <w:p>
      <w:pPr>
        <w:pStyle w:val="FirstParagraph"/>
      </w:pPr>
      <w:r>
        <w:t xml:space="preserve">Date: October 26, 2023</w:t>
      </w:r>
    </w:p>
    <w:p>
      <w:pPr>
        <w:pStyle w:val="BodyText"/>
      </w:pPr>
      <w:r>
        <w:t xml:space="preserve">The Scholarship Committee</w:t>
      </w:r>
      <w:r>
        <w:br/>
      </w:r>
      <w:r>
        <w:t xml:space="preserve">India Skills Development Centre (ISDC)</w:t>
      </w:r>
      <w:r>
        <w:br/>
      </w:r>
      <w:r>
        <w:t xml:space="preserve">National Skill Development Corporation (NSDC)</w:t>
      </w:r>
      <w:r>
        <w:br/>
      </w:r>
      <w:r>
        <w:t xml:space="preserve">Plot No. 48, Sector-14, New Delhi - 110006</w:t>
      </w:r>
      <w:r>
        <w:br/>
      </w:r>
      <w:r>
        <w:t xml:space="preserve">India</w:t>
      </w:r>
    </w:p>
    <w:p>
      <w:pPr>
        <w:pStyle w:val="BodyText"/>
      </w:pPr>
      <w:r>
        <w:t xml:space="preserve">Subject: Application for Financial Assistance towards Welder Vocational Training Programme at National Institute of Further Education and Training (NIFET), New Delhi</w:t>
      </w:r>
    </w:p>
    <w:bookmarkStart w:id="20" w:name="respected-scholarship-committee"/>
    <w:p>
      <w:pPr>
        <w:pStyle w:val="Heading2"/>
      </w:pPr>
      <w:r>
        <w:t xml:space="preserve">Respected Scholarship Committee,</w:t>
      </w:r>
    </w:p>
    <w:p>
      <w:pPr>
        <w:pStyle w:val="FirstParagraph"/>
      </w:pPr>
      <w:r>
        <w:t xml:space="preserve">I am writing to express my profound interest in the prestigious Welder Vocational Training Scholarship Programme offered by the National Skill Development Corporation under the "Skill India" initiative. As a resident of New Delhi and a passionate individual committed to mastering the art of welding, I humbly request your consideration for this vital financial support that will empower me to transform my vocational aspirations into tangible professional achievement within India's rapidly expanding infrastructure sector.</w:t>
      </w:r>
    </w:p>
    <w:p>
      <w:pPr>
        <w:pStyle w:val="BodyText"/>
      </w:pPr>
      <w:r>
        <w:t xml:space="preserve">My journey with welding began during childhood in the bustling industrial outskirts of New Delhi, where I witnessed firsthand the critical role skilled welders play in constructing our nation's future. Growing up near the Delhi Metro Rail Corporation (DMRC) expansion zones and major construction sites like those developing DLF Cyber City and Noida-Greater Noida corridors, I developed an early fascination with the precision, strength, and artistry of metal fabrication. After completing my secondary education at Government Senior Secondary School in East Delhi (affiliation: CBSE), I pursued a foundational certificate in Mechanical Workshop Practice from a local vocational center. However, my practical experience has consistently revealed the gap between basic skills and industry-standard competency required to contribute meaningfully to projects like the Delhi-Meerut Expressway or the upcoming Eastern Peripheral Expressway.</w:t>
      </w:r>
    </w:p>
    <w:p>
      <w:pPr>
        <w:pStyle w:val="BodyText"/>
      </w:pPr>
      <w:r>
        <w:t xml:space="preserve">With unwavering determination, I secured an apprenticeship with Shree Ram Engineering Works in Ghaziabad—an industrial hub just 35 kilometers from New Delhi—where I worked under certified welders for 18 months. During this time, I mastered basic manual metal arc welding (MMA), gas metal arc welding (GMAW), and learned the importance of safety protocols in high-pressure environments. Yet, my ambition extends beyond these foundational skills. The Indian government's "Make in India" initiative and Delhi's Strategic Industrial Development Policy clearly demonstrate that certified welders with advanced expertise—especially those trained in modern techniques like TIG welding, pipeline welding, and structural steel fabrication—are urgently needed to meet the demands of our national infrastructure projects. As per the Ministry of Skill Development &amp; Entrepreneurship (MSDE) 2023 report, New Delhi alone requires over 15,000 certified welders annually across construction, manufacturing, and energy sectors.</w:t>
      </w:r>
    </w:p>
    <w:p>
      <w:pPr>
        <w:pStyle w:val="BodyText"/>
      </w:pPr>
      <w:r>
        <w:t xml:space="preserve">My application for this Scholarship Application Letter is driven by both personal necessity and national responsibility. I come from a modest family in East Delhi where my father works as a rickshaw driver to support our household of four. Despite working diligently during weekends at construction sites, I cannot afford the full fee of ₹45,000 for the 6-month Advanced Welder Certification Programme at NIFET (National Institute of Further Education and Training), which is accredited by the Directorate General of Training (DGT). This scholarship would not only alleviate my family's financial burden but also represent a strategic investment in India's skilled workforce development—directly supporting Delhi’s vision as India’s "Capital of Skill" under the 2023 New Delhi Skill Summit framework.</w:t>
      </w:r>
    </w:p>
    <w:p>
      <w:pPr>
        <w:pStyle w:val="BodyText"/>
      </w:pPr>
      <w:r>
        <w:t xml:space="preserve">I am particularly drawn to NIFET's programme due to its industry-aligned curriculum, state-of-the-art welding labs equipped with FCAW and MIG machines, and mandatory internships with Delhi-based firms like Larsen &amp; Toubro (L&amp;T) Infrastructure Division and Tata Projects. The training includes critical components I cannot access locally: certification in ASME Section IX standards for pressure vessel welding, proficiency in using digital weld monitoring systems, and safety protocols for high-risk environments—skills essential for contributing to projects like the Delhi Water Supply Project or the ongoing redevelopment of Old Delhi markets.</w:t>
      </w:r>
    </w:p>
    <w:p>
      <w:pPr>
        <w:pStyle w:val="BodyText"/>
      </w:pPr>
      <w:r>
        <w:t xml:space="preserve">My commitment extends beyond personal advancement. I pledge to: (1) Achieve a minimum 90% score in all practical assessments, (2) Complete my full 6-month internship at a NIFET-associate firm in Delhi, and (3) Return to East Delhi within one year of certification to mentor underprivileged youth from my community through the NSDC’s "Youth Skill Development Initiative." This is not merely a training opportunity but a national duty—I recognize that as India's population grows by 2.5 million people annually (per Census 2021), skilled welders are the backbone of safe, sustainable infrastructure. My presence in this programme will directly support Prime Minister Modi’s goal of creating 400 million new jobs by 2030 through skill development.</w:t>
      </w:r>
    </w:p>
    <w:p>
      <w:pPr>
        <w:pStyle w:val="BodyText"/>
      </w:pPr>
      <w:r>
        <w:t xml:space="preserve">During my apprenticeship at Shree Ram Engineering Works, I demonstrated exceptional aptitude in welding precision: successfully completing a complex steel beam assembly for a Delhi Municipal Corporation (DMC) housing project with zero defects. My supervisor, Mr. Arvind Sharma (Contact: +91-9876543210), can attest to my work ethic and technical potential. I am equally committed to the academic rigor of the programme—having maintained a 85% average in my foundational vocational courses despite balancing work responsibilities.</w:t>
      </w:r>
    </w:p>
    <w:p>
      <w:pPr>
        <w:pStyle w:val="BodyText"/>
      </w:pPr>
      <w:r>
        <w:t xml:space="preserve">I understand that this Scholarship Application Letter represents not just an opportunity for me, but an investment in India's industrial growth. New Delhi’s strategic position as the nation’s political and economic epicenter makes it the ideal hub for welding professionals to serve both local needs (e.g., metro expansions) and national priorities (e.g., defense infrastructure at HAL, Bangalore). I am eager to contribute my skills to Delhi’s transformation while honoring the legacy of Indian craftsmanship that has built monuments like the Qutub Minar and modern marvels like the Lotus Temple.</w:t>
      </w:r>
    </w:p>
    <w:p>
      <w:pPr>
        <w:pStyle w:val="BodyText"/>
      </w:pPr>
      <w:r>
        <w:t xml:space="preserve">Thank you for considering my application. I have attached all required documents: proof of residence in New Delhi, apprenticeship certificate, academic transcripts, and a letter of recommendation from Shree Ram Engineering Works. I welcome the opportunity to discuss my qualifications further during an interview at your convenience. May this scholarship enable me to join the ranks of skilled welders who are quietly but powerfully building India's future—one precise weld at a time.</w:t>
      </w:r>
    </w:p>
    <w:p>
      <w:pPr>
        <w:pStyle w:val="BodyText"/>
      </w:pPr>
      <w:r>
        <w:t xml:space="preserve">Sincerely,</w:t>
      </w:r>
    </w:p>
    <w:p>
      <w:pPr>
        <w:pStyle w:val="BodyText"/>
      </w:pPr>
      <w:r>
        <w:t xml:space="preserve">Amit Kumar Sharma</w:t>
      </w:r>
    </w:p>
    <w:p>
      <w:pPr>
        <w:pStyle w:val="BodyText"/>
      </w:pPr>
      <w:r>
        <w:t xml:space="preserve">Resident of East Delhi, India (Pin Code: 110053)</w:t>
      </w:r>
    </w:p>
    <w:p>
      <w:pPr>
        <w:pStyle w:val="BodyText"/>
      </w:pPr>
      <w:r>
        <w:t xml:space="preserve">Mobile: +91-9876543210 | Email: amit.sharma.welder@gmail.com</w:t>
      </w:r>
    </w:p>
    <w:p>
      <w:pPr>
        <w:pStyle w:val="BodyText"/>
      </w:pPr>
      <w:r>
        <w:t xml:space="preserve">Attachments:</w:t>
      </w:r>
    </w:p>
    <w:p>
      <w:pPr>
        <w:numPr>
          <w:ilvl w:val="0"/>
          <w:numId w:val="1001"/>
        </w:numPr>
        <w:pStyle w:val="Compact"/>
      </w:pPr>
      <w:r>
        <w:t xml:space="preserve">Certificate of Residence (East Delhi)</w:t>
      </w:r>
    </w:p>
    <w:p>
      <w:pPr>
        <w:numPr>
          <w:ilvl w:val="0"/>
          <w:numId w:val="1001"/>
        </w:numPr>
        <w:pStyle w:val="Compact"/>
      </w:pPr>
      <w:r>
        <w:t xml:space="preserve">Apprenticeship Completion Certificate (Shree Ram Engineering Works)</w:t>
      </w:r>
    </w:p>
    <w:p>
      <w:pPr>
        <w:numPr>
          <w:ilvl w:val="0"/>
          <w:numId w:val="1001"/>
        </w:numPr>
        <w:pStyle w:val="Compact"/>
      </w:pPr>
      <w:r>
        <w:t xml:space="preserve">Academic Records (Class 10 &amp; 12)</w:t>
      </w:r>
    </w:p>
    <w:p>
      <w:pPr>
        <w:numPr>
          <w:ilvl w:val="0"/>
          <w:numId w:val="1001"/>
        </w:numPr>
        <w:pStyle w:val="Compact"/>
      </w:pPr>
      <w:r>
        <w:t xml:space="preserve">Recommendation Letter from Supervisor</w:t>
      </w:r>
    </w:p>
    <w:p>
      <w:pPr>
        <w:pStyle w:val="FirstParagraph"/>
      </w:pPr>
      <w:r>
        <w:t xml:space="preserve">This document is submitted in accordance with the National Apprenticeship Promotion Scheme (NAPS) guidelines and the New Delhi Skill and Entrepreneurship Development Mission (NDSKEDM)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lder Training in New Delhi</dc:title>
  <dc:creator/>
  <dc:language>en</dc:language>
  <cp:keywords/>
  <dcterms:created xsi:type="dcterms:W3CDTF">2026-07-21T08:31:29Z</dcterms:created>
  <dcterms:modified xsi:type="dcterms:W3CDTF">2026-07-21T08:31:29Z</dcterms:modified>
</cp:coreProperties>
</file>

<file path=docProps/custom.xml><?xml version="1.0" encoding="utf-8"?>
<Properties xmlns="http://schemas.openxmlformats.org/officeDocument/2006/custom-properties" xmlns:vt="http://schemas.openxmlformats.org/officeDocument/2006/docPropsVTypes"/>
</file>